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3745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3397"/>
        <w:gridCol w:w="7488"/>
        <w:gridCol w:w="2860"/>
      </w:tblGrid>
      <w:tr w:rsidR="00D50F42" w:rsidRPr="00F631F7" w14:paraId="7C35D028" w14:textId="77777777" w:rsidTr="00F12DAD">
        <w:trPr>
          <w:trHeight w:val="558"/>
        </w:trPr>
        <w:tc>
          <w:tcPr>
            <w:tcW w:w="13745" w:type="dxa"/>
            <w:gridSpan w:val="3"/>
            <w:vAlign w:val="center"/>
          </w:tcPr>
          <w:p w14:paraId="05F3FCCC" w14:textId="13E1FBE3" w:rsidR="00D50F42" w:rsidRPr="00F631F7" w:rsidRDefault="005405A2" w:rsidP="0024276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ECHNOLOGY</w:t>
            </w:r>
          </w:p>
        </w:tc>
      </w:tr>
      <w:tr w:rsidR="0004725D" w:rsidRPr="00F631F7" w14:paraId="2DF9DCDE" w14:textId="77777777" w:rsidTr="00AC0559">
        <w:trPr>
          <w:trHeight w:val="558"/>
        </w:trPr>
        <w:tc>
          <w:tcPr>
            <w:tcW w:w="3397" w:type="dxa"/>
            <w:vAlign w:val="center"/>
          </w:tcPr>
          <w:p w14:paraId="225E5027" w14:textId="228488F4" w:rsidR="0004725D" w:rsidRPr="00F631F7" w:rsidRDefault="00AC0559" w:rsidP="0004725D">
            <w:pPr>
              <w:jc w:val="center"/>
              <w:rPr>
                <w:b/>
                <w:bCs/>
              </w:rPr>
            </w:pPr>
            <w:bookmarkStart w:id="0" w:name="_Hlk35355639"/>
            <w:r>
              <w:rPr>
                <w:b/>
                <w:bCs/>
              </w:rPr>
              <w:t>OBJECTIVES</w:t>
            </w:r>
          </w:p>
        </w:tc>
        <w:tc>
          <w:tcPr>
            <w:tcW w:w="7488" w:type="dxa"/>
            <w:vAlign w:val="center"/>
          </w:tcPr>
          <w:p w14:paraId="1735AD08" w14:textId="3896B4C6" w:rsidR="0004725D" w:rsidRPr="00F631F7" w:rsidRDefault="00AC0559" w:rsidP="0004725D">
            <w:pPr>
              <w:jc w:val="center"/>
              <w:rPr>
                <w:b/>
                <w:bCs/>
              </w:rPr>
            </w:pPr>
            <w:r w:rsidRPr="00F631F7">
              <w:rPr>
                <w:b/>
                <w:bCs/>
              </w:rPr>
              <w:t>ACTIVITIES</w:t>
            </w:r>
          </w:p>
        </w:tc>
        <w:tc>
          <w:tcPr>
            <w:tcW w:w="2860" w:type="dxa"/>
            <w:vAlign w:val="center"/>
          </w:tcPr>
          <w:p w14:paraId="6BBF890E" w14:textId="61536B90" w:rsidR="0004725D" w:rsidRPr="00F631F7" w:rsidRDefault="00AC0559" w:rsidP="0004725D">
            <w:pPr>
              <w:jc w:val="center"/>
              <w:rPr>
                <w:b/>
                <w:bCs/>
              </w:rPr>
            </w:pPr>
            <w:r w:rsidRPr="00F631F7">
              <w:rPr>
                <w:b/>
                <w:bCs/>
              </w:rPr>
              <w:t>RESOURCES</w:t>
            </w:r>
          </w:p>
        </w:tc>
      </w:tr>
      <w:tr w:rsidR="0004725D" w14:paraId="08D1CA21" w14:textId="77777777" w:rsidTr="00AC0559">
        <w:trPr>
          <w:trHeight w:val="1125"/>
        </w:trPr>
        <w:tc>
          <w:tcPr>
            <w:tcW w:w="3397" w:type="dxa"/>
          </w:tcPr>
          <w:p w14:paraId="7030FA03" w14:textId="2B890BE0" w:rsidR="0004725D" w:rsidRPr="00745043" w:rsidRDefault="00EF689A" w:rsidP="00EF689A">
            <w:r>
              <w:t xml:space="preserve">- </w:t>
            </w:r>
            <w:r w:rsidR="00740FC6">
              <w:t>To be able to work within Microsoft Excel and use the formatting tools to create a table</w:t>
            </w:r>
          </w:p>
        </w:tc>
        <w:tc>
          <w:tcPr>
            <w:tcW w:w="7488" w:type="dxa"/>
          </w:tcPr>
          <w:p w14:paraId="11AB8578" w14:textId="026C9AB3" w:rsidR="00AC0559" w:rsidRDefault="00AC0559" w:rsidP="00AC0559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PRIOR KNOWLEDGE:</w:t>
            </w:r>
          </w:p>
          <w:p w14:paraId="78DB1A2B" w14:textId="39F9BBBF" w:rsidR="00AC0559" w:rsidRPr="00740FC6" w:rsidRDefault="00740FC6" w:rsidP="00925523">
            <w:pPr>
              <w:pStyle w:val="ListParagraph"/>
              <w:numPr>
                <w:ilvl w:val="0"/>
                <w:numId w:val="9"/>
              </w:numPr>
              <w:rPr>
                <w:b/>
                <w:bCs/>
              </w:rPr>
            </w:pPr>
            <w:r>
              <w:t>Insert text into cells</w:t>
            </w:r>
          </w:p>
          <w:p w14:paraId="3CA44E9A" w14:textId="7362670E" w:rsidR="00740FC6" w:rsidRPr="00740FC6" w:rsidRDefault="00740FC6" w:rsidP="00925523">
            <w:pPr>
              <w:pStyle w:val="ListParagraph"/>
              <w:numPr>
                <w:ilvl w:val="0"/>
                <w:numId w:val="9"/>
              </w:numPr>
              <w:rPr>
                <w:b/>
                <w:bCs/>
              </w:rPr>
            </w:pPr>
            <w:r>
              <w:t>Merge cells</w:t>
            </w:r>
          </w:p>
          <w:p w14:paraId="211871C8" w14:textId="0E8BFDE6" w:rsidR="00740FC6" w:rsidRPr="00740FC6" w:rsidRDefault="00740FC6" w:rsidP="00925523">
            <w:pPr>
              <w:pStyle w:val="ListParagraph"/>
              <w:numPr>
                <w:ilvl w:val="0"/>
                <w:numId w:val="9"/>
              </w:numPr>
              <w:rPr>
                <w:b/>
                <w:bCs/>
              </w:rPr>
            </w:pPr>
            <w:r>
              <w:t>Expand the width of cells</w:t>
            </w:r>
          </w:p>
          <w:p w14:paraId="2B9829E9" w14:textId="6DB488F8" w:rsidR="00740FC6" w:rsidRPr="00740FC6" w:rsidRDefault="00740FC6" w:rsidP="00925523">
            <w:pPr>
              <w:pStyle w:val="ListParagraph"/>
              <w:numPr>
                <w:ilvl w:val="0"/>
                <w:numId w:val="9"/>
              </w:numPr>
              <w:rPr>
                <w:b/>
                <w:bCs/>
              </w:rPr>
            </w:pPr>
            <w:r>
              <w:t>Change the font, size and colour of text</w:t>
            </w:r>
          </w:p>
          <w:p w14:paraId="41F787CE" w14:textId="724E64C4" w:rsidR="00740FC6" w:rsidRPr="00740FC6" w:rsidRDefault="00740FC6" w:rsidP="00925523">
            <w:pPr>
              <w:pStyle w:val="ListParagraph"/>
              <w:numPr>
                <w:ilvl w:val="0"/>
                <w:numId w:val="9"/>
              </w:numPr>
              <w:rPr>
                <w:b/>
                <w:bCs/>
              </w:rPr>
            </w:pPr>
            <w:r>
              <w:t>Format cells using fill colour</w:t>
            </w:r>
          </w:p>
          <w:p w14:paraId="447CB0DC" w14:textId="352B212B" w:rsidR="00740FC6" w:rsidRPr="007709FA" w:rsidRDefault="00740FC6" w:rsidP="00925523">
            <w:pPr>
              <w:pStyle w:val="ListParagraph"/>
              <w:numPr>
                <w:ilvl w:val="0"/>
                <w:numId w:val="9"/>
              </w:numPr>
              <w:rPr>
                <w:b/>
                <w:bCs/>
              </w:rPr>
            </w:pPr>
            <w:r>
              <w:t>Add borders</w:t>
            </w:r>
          </w:p>
          <w:p w14:paraId="64469C4C" w14:textId="77777777" w:rsidR="007709FA" w:rsidRPr="007709FA" w:rsidRDefault="007709FA" w:rsidP="007709FA">
            <w:pPr>
              <w:rPr>
                <w:b/>
                <w:bCs/>
              </w:rPr>
            </w:pPr>
          </w:p>
          <w:p w14:paraId="2861C7D5" w14:textId="77777777" w:rsidR="00740FC6" w:rsidRDefault="00AC0559" w:rsidP="00AC0559">
            <w:pPr>
              <w:rPr>
                <w:b/>
                <w:bCs/>
                <w:u w:val="single"/>
              </w:rPr>
            </w:pPr>
            <w:r w:rsidRPr="007709FA">
              <w:rPr>
                <w:b/>
                <w:bCs/>
                <w:u w:val="single"/>
              </w:rPr>
              <w:t>ACTIVITY:</w:t>
            </w:r>
            <w:r w:rsidR="00740FC6">
              <w:rPr>
                <w:b/>
                <w:bCs/>
                <w:u w:val="single"/>
              </w:rPr>
              <w:t xml:space="preserve"> </w:t>
            </w:r>
          </w:p>
          <w:p w14:paraId="6EC6538D" w14:textId="6D50CF55" w:rsidR="00AC0559" w:rsidRDefault="00740FC6" w:rsidP="00740FC6">
            <w:pPr>
              <w:pStyle w:val="ListParagraph"/>
              <w:numPr>
                <w:ilvl w:val="0"/>
                <w:numId w:val="8"/>
              </w:numPr>
            </w:pPr>
            <w:r>
              <w:t xml:space="preserve">Create a holiday schedule in Excel just like the one we created for your school </w:t>
            </w:r>
            <w:r w:rsidR="00BE0DB9">
              <w:t>timetable</w:t>
            </w:r>
            <w:r>
              <w:t xml:space="preserve"> except this one will have all your holiday activities</w:t>
            </w:r>
          </w:p>
          <w:p w14:paraId="2CA3554E" w14:textId="16671FEE" w:rsidR="00740FC6" w:rsidRPr="00740FC6" w:rsidRDefault="00740FC6" w:rsidP="00740FC6">
            <w:pPr>
              <w:rPr>
                <w:b/>
                <w:bCs/>
                <w:u w:val="single"/>
              </w:rPr>
            </w:pPr>
            <w:r w:rsidRPr="00740FC6">
              <w:rPr>
                <w:b/>
                <w:bCs/>
                <w:u w:val="single"/>
              </w:rPr>
              <w:t>STEPS:</w:t>
            </w:r>
          </w:p>
          <w:p w14:paraId="2B577243" w14:textId="77777777" w:rsidR="00C7572C" w:rsidRDefault="00740FC6" w:rsidP="00AC0559">
            <w:pPr>
              <w:pStyle w:val="ListParagraph"/>
              <w:numPr>
                <w:ilvl w:val="0"/>
                <w:numId w:val="8"/>
              </w:numPr>
            </w:pPr>
            <w:r>
              <w:t>Open a new Excel document</w:t>
            </w:r>
          </w:p>
          <w:p w14:paraId="2BC886B3" w14:textId="77777777" w:rsidR="00740FC6" w:rsidRDefault="00740FC6" w:rsidP="00AC0559">
            <w:pPr>
              <w:pStyle w:val="ListParagraph"/>
              <w:numPr>
                <w:ilvl w:val="0"/>
                <w:numId w:val="8"/>
              </w:numPr>
            </w:pPr>
            <w:r>
              <w:t>Select blank document</w:t>
            </w:r>
          </w:p>
          <w:p w14:paraId="7552DE54" w14:textId="77777777" w:rsidR="00740FC6" w:rsidRDefault="00740FC6" w:rsidP="00AC0559">
            <w:pPr>
              <w:pStyle w:val="ListParagraph"/>
              <w:numPr>
                <w:ilvl w:val="0"/>
                <w:numId w:val="8"/>
              </w:numPr>
            </w:pPr>
            <w:r>
              <w:t>SAVE your document in a folder where you can find it again!</w:t>
            </w:r>
          </w:p>
          <w:p w14:paraId="1829EA51" w14:textId="7416E75D" w:rsidR="00740FC6" w:rsidRDefault="00740FC6" w:rsidP="00AC0559">
            <w:pPr>
              <w:pStyle w:val="ListParagraph"/>
              <w:numPr>
                <w:ilvl w:val="0"/>
                <w:numId w:val="8"/>
              </w:numPr>
            </w:pPr>
            <w:r>
              <w:t>Add in the days of the week (Thursday to Wednesday) and put the times (in hour segments, starting from 8:00am</w:t>
            </w:r>
            <w:r w:rsidR="00BE0DB9">
              <w:t xml:space="preserve"> and ending at 8:00pm</w:t>
            </w:r>
            <w:r>
              <w:t>).</w:t>
            </w:r>
          </w:p>
          <w:p w14:paraId="3F83C787" w14:textId="77777777" w:rsidR="00740FC6" w:rsidRDefault="00740FC6" w:rsidP="00AC0559">
            <w:pPr>
              <w:pStyle w:val="ListParagraph"/>
              <w:numPr>
                <w:ilvl w:val="0"/>
                <w:numId w:val="8"/>
              </w:numPr>
            </w:pPr>
            <w:r>
              <w:t>Use the image of my schedule to guide you</w:t>
            </w:r>
          </w:p>
          <w:p w14:paraId="052B54B0" w14:textId="502EE7D7" w:rsidR="00740FC6" w:rsidRDefault="00740FC6" w:rsidP="00AC0559">
            <w:pPr>
              <w:pStyle w:val="ListParagraph"/>
              <w:numPr>
                <w:ilvl w:val="0"/>
                <w:numId w:val="8"/>
              </w:numPr>
            </w:pPr>
            <w:r>
              <w:t>I have put in examples of activities – please create your own schedule for the first week of your break and design your own activities and schedule</w:t>
            </w:r>
          </w:p>
          <w:p w14:paraId="3280F59A" w14:textId="3783B9DF" w:rsidR="00BE0DB9" w:rsidRDefault="00BE0DB9" w:rsidP="00AC0559">
            <w:pPr>
              <w:pStyle w:val="ListParagraph"/>
              <w:numPr>
                <w:ilvl w:val="0"/>
                <w:numId w:val="8"/>
              </w:numPr>
            </w:pPr>
            <w:r>
              <w:t>Once completed – please email your document to me to assess</w:t>
            </w:r>
          </w:p>
          <w:p w14:paraId="537E7CFF" w14:textId="1FA31E05" w:rsidR="00BE0DB9" w:rsidRDefault="00BE0DB9" w:rsidP="00AC0559">
            <w:pPr>
              <w:pStyle w:val="ListParagraph"/>
              <w:numPr>
                <w:ilvl w:val="0"/>
                <w:numId w:val="8"/>
              </w:numPr>
            </w:pPr>
            <w:r>
              <w:t xml:space="preserve">My email is: </w:t>
            </w:r>
            <w:hyperlink r:id="rId5" w:history="1">
              <w:r w:rsidRPr="00E60873">
                <w:rPr>
                  <w:rStyle w:val="Hyperlink"/>
                </w:rPr>
                <w:t>kirstenanthony0@gmail.com</w:t>
              </w:r>
            </w:hyperlink>
          </w:p>
          <w:p w14:paraId="4FC35CE3" w14:textId="2B97B32F" w:rsidR="00E10DCA" w:rsidRDefault="00E10DCA" w:rsidP="00AC0559">
            <w:pPr>
              <w:pStyle w:val="ListParagraph"/>
              <w:numPr>
                <w:ilvl w:val="0"/>
                <w:numId w:val="8"/>
              </w:numPr>
            </w:pPr>
            <w:r>
              <w:t>This activity will take you two lessons so this will be for lesson 1 and lesson 2.</w:t>
            </w:r>
          </w:p>
          <w:p w14:paraId="02E99AE2" w14:textId="77777777" w:rsidR="00BE0DB9" w:rsidRDefault="00BE0DB9" w:rsidP="00BE0DB9">
            <w:pPr>
              <w:pStyle w:val="ListParagraph"/>
            </w:pPr>
          </w:p>
          <w:p w14:paraId="4A91F90A" w14:textId="77777777" w:rsidR="00740FC6" w:rsidRDefault="00740FC6" w:rsidP="00740FC6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YOU MUST INCLUDE:</w:t>
            </w:r>
          </w:p>
          <w:p w14:paraId="1E0DA62F" w14:textId="446FC172" w:rsidR="00740FC6" w:rsidRDefault="00740FC6" w:rsidP="00740FC6">
            <w:pPr>
              <w:pStyle w:val="ListParagraph"/>
              <w:numPr>
                <w:ilvl w:val="0"/>
                <w:numId w:val="8"/>
              </w:numPr>
            </w:pPr>
            <w:r>
              <w:t>merged cells</w:t>
            </w:r>
          </w:p>
          <w:p w14:paraId="56FD30E2" w14:textId="7B602D5D" w:rsidR="00740FC6" w:rsidRDefault="00740FC6" w:rsidP="00740FC6">
            <w:pPr>
              <w:pStyle w:val="ListParagraph"/>
              <w:numPr>
                <w:ilvl w:val="0"/>
                <w:numId w:val="8"/>
              </w:numPr>
            </w:pPr>
            <w:r>
              <w:t>borders for the table</w:t>
            </w:r>
          </w:p>
          <w:p w14:paraId="33B93429" w14:textId="1CE1EC47" w:rsidR="00740FC6" w:rsidRDefault="00BE0DB9" w:rsidP="00740FC6">
            <w:pPr>
              <w:pStyle w:val="ListParagraph"/>
              <w:numPr>
                <w:ilvl w:val="0"/>
                <w:numId w:val="8"/>
              </w:numPr>
            </w:pPr>
            <w:r>
              <w:t xml:space="preserve">change the font </w:t>
            </w:r>
          </w:p>
          <w:p w14:paraId="22321392" w14:textId="2A4AEFC7" w:rsidR="00BE0DB9" w:rsidRDefault="00BE0DB9" w:rsidP="00740FC6">
            <w:pPr>
              <w:pStyle w:val="ListParagraph"/>
              <w:numPr>
                <w:ilvl w:val="0"/>
                <w:numId w:val="8"/>
              </w:numPr>
            </w:pPr>
            <w:r>
              <w:t xml:space="preserve">colour code your cells (so give each activity </w:t>
            </w:r>
            <w:r w:rsidR="00E10DCA">
              <w:t>its</w:t>
            </w:r>
            <w:r>
              <w:t xml:space="preserve"> own special colour and use the same colour every time you write that activity)</w:t>
            </w:r>
          </w:p>
          <w:p w14:paraId="15488DB8" w14:textId="5FB54314" w:rsidR="00BE0DB9" w:rsidRDefault="00BE0DB9" w:rsidP="00740FC6">
            <w:pPr>
              <w:pStyle w:val="ListParagraph"/>
              <w:numPr>
                <w:ilvl w:val="0"/>
                <w:numId w:val="8"/>
              </w:numPr>
            </w:pPr>
            <w:r>
              <w:t>a heading for your table</w:t>
            </w:r>
          </w:p>
          <w:p w14:paraId="0A626092" w14:textId="2E56E789" w:rsidR="00740FC6" w:rsidRPr="00740FC6" w:rsidRDefault="00740FC6" w:rsidP="00740FC6">
            <w:pPr>
              <w:pStyle w:val="ListParagraph"/>
              <w:numPr>
                <w:ilvl w:val="0"/>
                <w:numId w:val="10"/>
              </w:numPr>
            </w:pPr>
          </w:p>
        </w:tc>
        <w:tc>
          <w:tcPr>
            <w:tcW w:w="2860" w:type="dxa"/>
          </w:tcPr>
          <w:p w14:paraId="6DFF75A0" w14:textId="77777777" w:rsidR="00AC0559" w:rsidRDefault="00AC0559" w:rsidP="00AC0559">
            <w:r>
              <w:t>- Computer / Device</w:t>
            </w:r>
          </w:p>
          <w:p w14:paraId="30CE0F8D" w14:textId="6A7C0F8E" w:rsidR="00AC0559" w:rsidRDefault="00AC0559" w:rsidP="00AC0559">
            <w:r>
              <w:t xml:space="preserve">- </w:t>
            </w:r>
            <w:r w:rsidR="00BE0DB9">
              <w:t>Microsoft Excel</w:t>
            </w:r>
          </w:p>
          <w:p w14:paraId="4A5A6497" w14:textId="1DCC8050" w:rsidR="0004725D" w:rsidRPr="00745043" w:rsidRDefault="0004725D" w:rsidP="00BE0DB9"/>
        </w:tc>
        <w:bookmarkStart w:id="1" w:name="_GoBack"/>
        <w:bookmarkEnd w:id="1"/>
      </w:tr>
      <w:bookmarkEnd w:id="0"/>
    </w:tbl>
    <w:p w14:paraId="0F8BFE48" w14:textId="289E5472" w:rsidR="00E211FC" w:rsidRDefault="00E211FC" w:rsidP="00AC0559">
      <w:pPr>
        <w:rPr>
          <w:rFonts w:ascii="Arial" w:hAnsi="Arial" w:cs="Arial"/>
          <w:b/>
          <w:bCs/>
          <w:u w:val="single"/>
        </w:rPr>
      </w:pPr>
    </w:p>
    <w:p w14:paraId="5D1A56B4" w14:textId="30CFD8B4" w:rsidR="00E7604A" w:rsidRDefault="00E10DCA" w:rsidP="00AC0559">
      <w:pPr>
        <w:rPr>
          <w:rFonts w:ascii="Arial" w:hAnsi="Arial" w:cs="Arial"/>
          <w:b/>
          <w:bCs/>
          <w:u w:val="single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0C9053BD" wp14:editId="30B92C5C">
            <wp:simplePos x="0" y="0"/>
            <wp:positionH relativeFrom="margin">
              <wp:align>center</wp:align>
            </wp:positionH>
            <wp:positionV relativeFrom="paragraph">
              <wp:posOffset>282575</wp:posOffset>
            </wp:positionV>
            <wp:extent cx="9384030" cy="3609975"/>
            <wp:effectExtent l="0" t="0" r="762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84030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636F92" w14:textId="4837ADDA" w:rsidR="00E7604A" w:rsidRDefault="00E7604A" w:rsidP="00AC0559">
      <w:pPr>
        <w:rPr>
          <w:rFonts w:ascii="Arial" w:hAnsi="Arial" w:cs="Arial"/>
          <w:b/>
          <w:bCs/>
          <w:u w:val="single"/>
        </w:rPr>
      </w:pPr>
    </w:p>
    <w:p w14:paraId="33A19100" w14:textId="323B87A7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54F91A2D" w14:textId="736E1FC3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62C57FDD" w14:textId="791C1220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6AB8E8AC" w14:textId="4644B27F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1FFA88E8" w14:textId="6962E227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118AE303" w14:textId="76B78360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125B30E1" w14:textId="180A790A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6EDBF09C" w14:textId="4F67E69B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570F03EF" w14:textId="7616C6D5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62D6BF81" w14:textId="706C582F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669E51C8" w14:textId="2BD3D617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390E7023" w14:textId="568BE957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223164F4" w14:textId="5BFAB0B1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3B595E27" w14:textId="6E7DCE90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6B6A66B1" w14:textId="6BF28238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517A8A2A" w14:textId="651355C8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31CEC268" w14:textId="6404E712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2B218ED5" w14:textId="41714D6E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32B45CD0" w14:textId="4C5967F6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1CF61E63" w14:textId="28F88386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60DA7110" w14:textId="3730544C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541EA726" w14:textId="36FF37D8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780E278A" w14:textId="520FE3AD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469E3824" w14:textId="3EDCA42E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31935027" w14:textId="7B76C108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15D83A15" w14:textId="2338F9F1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5BD962DF" w14:textId="77777777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0A8B062E" w14:textId="1278D0FB" w:rsidR="00E7604A" w:rsidRDefault="00E7604A" w:rsidP="00AC0559">
      <w:pPr>
        <w:rPr>
          <w:rFonts w:ascii="Arial" w:hAnsi="Arial" w:cs="Arial"/>
          <w:b/>
          <w:bCs/>
          <w:u w:val="single"/>
        </w:rPr>
      </w:pPr>
    </w:p>
    <w:p w14:paraId="3FF5DE7D" w14:textId="566528D1" w:rsidR="00E7604A" w:rsidRDefault="00E7604A" w:rsidP="00AC0559">
      <w:pPr>
        <w:rPr>
          <w:rFonts w:ascii="Arial" w:hAnsi="Arial" w:cs="Arial"/>
          <w:b/>
          <w:bCs/>
          <w:u w:val="single"/>
        </w:rPr>
      </w:pPr>
    </w:p>
    <w:p w14:paraId="01DBB7BD" w14:textId="77777777" w:rsidR="00E7604A" w:rsidRDefault="00E7604A" w:rsidP="00AC0559">
      <w:pPr>
        <w:rPr>
          <w:rFonts w:ascii="Arial" w:hAnsi="Arial" w:cs="Arial"/>
          <w:b/>
          <w:bCs/>
          <w:u w:val="single"/>
        </w:rPr>
      </w:pPr>
    </w:p>
    <w:p w14:paraId="0ABB513B" w14:textId="77777777" w:rsidR="00AC0559" w:rsidRDefault="00AC0559" w:rsidP="00AC0559">
      <w:pPr>
        <w:rPr>
          <w:rFonts w:ascii="Arial" w:hAnsi="Arial" w:cs="Arial"/>
          <w:b/>
          <w:bCs/>
          <w:u w:val="single"/>
        </w:rPr>
      </w:pPr>
    </w:p>
    <w:sectPr w:rsidR="00AC0559" w:rsidSect="00D50F42">
      <w:pgSz w:w="15840" w:h="12240" w:orient="landscape" w:code="1"/>
      <w:pgMar w:top="450" w:right="1134" w:bottom="709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DB3701"/>
    <w:multiLevelType w:val="hybridMultilevel"/>
    <w:tmpl w:val="E45EAD2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8F3443"/>
    <w:multiLevelType w:val="hybridMultilevel"/>
    <w:tmpl w:val="3A1EE4F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3A35C6"/>
    <w:multiLevelType w:val="hybridMultilevel"/>
    <w:tmpl w:val="38161EE8"/>
    <w:lvl w:ilvl="0" w:tplc="903CE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F92F13"/>
    <w:multiLevelType w:val="hybridMultilevel"/>
    <w:tmpl w:val="13446340"/>
    <w:lvl w:ilvl="0" w:tplc="903CE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8F76A8"/>
    <w:multiLevelType w:val="hybridMultilevel"/>
    <w:tmpl w:val="C8168DF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D93671"/>
    <w:multiLevelType w:val="hybridMultilevel"/>
    <w:tmpl w:val="B576E54C"/>
    <w:lvl w:ilvl="0" w:tplc="2000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66981C3E"/>
    <w:multiLevelType w:val="hybridMultilevel"/>
    <w:tmpl w:val="1BF297F0"/>
    <w:lvl w:ilvl="0" w:tplc="518CFA2C">
      <w:numFmt w:val="bullet"/>
      <w:lvlText w:val="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DC5AE8"/>
    <w:multiLevelType w:val="hybridMultilevel"/>
    <w:tmpl w:val="9DBA621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712E3E"/>
    <w:multiLevelType w:val="multilevel"/>
    <w:tmpl w:val="6DAE3E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5"/>
  </w:num>
  <w:num w:numId="3">
    <w:abstractNumId w:val="1"/>
  </w:num>
  <w:num w:numId="4">
    <w:abstractNumId w:val="4"/>
  </w:num>
  <w:num w:numId="5">
    <w:abstractNumId w:val="8"/>
  </w:num>
  <w:num w:numId="6">
    <w:abstractNumId w:val="0"/>
  </w:num>
  <w:num w:numId="7">
    <w:abstractNumId w:val="7"/>
  </w:num>
  <w:num w:numId="8">
    <w:abstractNumId w:val="3"/>
  </w:num>
  <w:num w:numId="9">
    <w:abstractNumId w:val="2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CwMDQxsjQ3NTA2MjFX0lEKTi0uzszPAykwrQUA0GOkYywAAAA="/>
  </w:docVars>
  <w:rsids>
    <w:rsidRoot w:val="00DB2200"/>
    <w:rsid w:val="00014F5E"/>
    <w:rsid w:val="00023B42"/>
    <w:rsid w:val="0004725D"/>
    <w:rsid w:val="000921D2"/>
    <w:rsid w:val="00093D71"/>
    <w:rsid w:val="000B19A4"/>
    <w:rsid w:val="000D5A43"/>
    <w:rsid w:val="001015BA"/>
    <w:rsid w:val="0012089B"/>
    <w:rsid w:val="00125CF0"/>
    <w:rsid w:val="00133042"/>
    <w:rsid w:val="0014365D"/>
    <w:rsid w:val="001472F5"/>
    <w:rsid w:val="00190869"/>
    <w:rsid w:val="001972D6"/>
    <w:rsid w:val="001A3506"/>
    <w:rsid w:val="00233A21"/>
    <w:rsid w:val="00241497"/>
    <w:rsid w:val="00256B36"/>
    <w:rsid w:val="0026478B"/>
    <w:rsid w:val="00272629"/>
    <w:rsid w:val="00280CE5"/>
    <w:rsid w:val="002A6A50"/>
    <w:rsid w:val="002B1990"/>
    <w:rsid w:val="002C1E66"/>
    <w:rsid w:val="002C2D51"/>
    <w:rsid w:val="002E0F4A"/>
    <w:rsid w:val="003322F3"/>
    <w:rsid w:val="003374C7"/>
    <w:rsid w:val="00364A0C"/>
    <w:rsid w:val="00373260"/>
    <w:rsid w:val="003E2F8F"/>
    <w:rsid w:val="00412744"/>
    <w:rsid w:val="004359A7"/>
    <w:rsid w:val="004443D1"/>
    <w:rsid w:val="004537FA"/>
    <w:rsid w:val="0048356C"/>
    <w:rsid w:val="00533DBF"/>
    <w:rsid w:val="005405A2"/>
    <w:rsid w:val="0055522F"/>
    <w:rsid w:val="00555F45"/>
    <w:rsid w:val="005A1FE6"/>
    <w:rsid w:val="005C5F89"/>
    <w:rsid w:val="005E466D"/>
    <w:rsid w:val="00602867"/>
    <w:rsid w:val="00603797"/>
    <w:rsid w:val="00604308"/>
    <w:rsid w:val="00653338"/>
    <w:rsid w:val="0068143A"/>
    <w:rsid w:val="006B43E6"/>
    <w:rsid w:val="006E1FC6"/>
    <w:rsid w:val="00735FE0"/>
    <w:rsid w:val="00740FC6"/>
    <w:rsid w:val="00745043"/>
    <w:rsid w:val="007709FA"/>
    <w:rsid w:val="00792904"/>
    <w:rsid w:val="007F01A1"/>
    <w:rsid w:val="007F7987"/>
    <w:rsid w:val="00820330"/>
    <w:rsid w:val="00831A2C"/>
    <w:rsid w:val="008378F1"/>
    <w:rsid w:val="00865C1E"/>
    <w:rsid w:val="00883910"/>
    <w:rsid w:val="008C1391"/>
    <w:rsid w:val="00932140"/>
    <w:rsid w:val="009337C6"/>
    <w:rsid w:val="0099280E"/>
    <w:rsid w:val="009E056E"/>
    <w:rsid w:val="00A22247"/>
    <w:rsid w:val="00AB7484"/>
    <w:rsid w:val="00AC0559"/>
    <w:rsid w:val="00AD06CB"/>
    <w:rsid w:val="00B006E5"/>
    <w:rsid w:val="00B102DF"/>
    <w:rsid w:val="00B3716F"/>
    <w:rsid w:val="00B4782E"/>
    <w:rsid w:val="00B518B1"/>
    <w:rsid w:val="00B5564D"/>
    <w:rsid w:val="00BB0C25"/>
    <w:rsid w:val="00BC1E8C"/>
    <w:rsid w:val="00BE0DB9"/>
    <w:rsid w:val="00BE6070"/>
    <w:rsid w:val="00C7572C"/>
    <w:rsid w:val="00C93D5D"/>
    <w:rsid w:val="00CA4271"/>
    <w:rsid w:val="00CB4F9A"/>
    <w:rsid w:val="00CB6421"/>
    <w:rsid w:val="00CF1F8B"/>
    <w:rsid w:val="00CF513C"/>
    <w:rsid w:val="00D416EA"/>
    <w:rsid w:val="00D47F9E"/>
    <w:rsid w:val="00D50F42"/>
    <w:rsid w:val="00DA78A0"/>
    <w:rsid w:val="00DB2200"/>
    <w:rsid w:val="00DB6C57"/>
    <w:rsid w:val="00DD4E3D"/>
    <w:rsid w:val="00DD5043"/>
    <w:rsid w:val="00DE36AB"/>
    <w:rsid w:val="00E10DCA"/>
    <w:rsid w:val="00E211FC"/>
    <w:rsid w:val="00E64E46"/>
    <w:rsid w:val="00E7604A"/>
    <w:rsid w:val="00EF689A"/>
    <w:rsid w:val="00F04001"/>
    <w:rsid w:val="00F20258"/>
    <w:rsid w:val="00F25B8F"/>
    <w:rsid w:val="00F307E2"/>
    <w:rsid w:val="00F8132D"/>
    <w:rsid w:val="00F943B6"/>
    <w:rsid w:val="00FC244E"/>
    <w:rsid w:val="00FC2AF2"/>
    <w:rsid w:val="00FE3BD0"/>
    <w:rsid w:val="00FF0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BFB13C1"/>
  <w15:chartTrackingRefBased/>
  <w15:docId w15:val="{992BBC9A-1133-467D-BDAA-E04D66C5F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2200"/>
    <w:pPr>
      <w:spacing w:line="25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2200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DB2200"/>
    <w:pPr>
      <w:spacing w:after="0" w:line="240" w:lineRule="auto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DB2200"/>
    <w:pPr>
      <w:ind w:left="720"/>
      <w:contextualSpacing/>
    </w:pPr>
  </w:style>
  <w:style w:type="table" w:styleId="TableGrid">
    <w:name w:val="Table Grid"/>
    <w:basedOn w:val="TableNormal"/>
    <w:uiPriority w:val="39"/>
    <w:rsid w:val="00DB2200"/>
    <w:pPr>
      <w:spacing w:after="0" w:line="240" w:lineRule="auto"/>
    </w:pPr>
    <w:rPr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9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8132D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1330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/>
    </w:rPr>
  </w:style>
  <w:style w:type="character" w:styleId="Strong">
    <w:name w:val="Strong"/>
    <w:basedOn w:val="DefaultParagraphFont"/>
    <w:uiPriority w:val="22"/>
    <w:qFormat/>
    <w:rsid w:val="0013304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887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9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9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mailto:kirstenanthony0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12</Words>
  <Characters>121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meta Dawson</dc:creator>
  <cp:keywords/>
  <dc:description/>
  <cp:lastModifiedBy>Kirsten Anthony</cp:lastModifiedBy>
  <cp:revision>2</cp:revision>
  <dcterms:created xsi:type="dcterms:W3CDTF">2020-04-03T15:43:00Z</dcterms:created>
  <dcterms:modified xsi:type="dcterms:W3CDTF">2020-04-03T15:43:00Z</dcterms:modified>
</cp:coreProperties>
</file>